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09B6" w:rsidRDefault="00E0506F" w:rsidP="00F009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hyperlink r:id="rId5" w:history="1">
        <w:r w:rsidR="00F009B6" w:rsidRPr="00E52AA4">
          <w:rPr>
            <w:rStyle w:val="Hyperlink"/>
            <w:rFonts w:ascii="Times New Roman" w:hAnsi="Times New Roman" w:cs="Times New Roman"/>
            <w:sz w:val="28"/>
            <w:szCs w:val="28"/>
          </w:rPr>
          <w:t>https://www.interviewbit.com/courses/programming/topics/linked-lists/</w:t>
        </w:r>
      </w:hyperlink>
    </w:p>
    <w:p w:rsidR="00F009B6" w:rsidRPr="00F009B6" w:rsidRDefault="00E0506F" w:rsidP="00F009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hyperlink r:id="rId6" w:history="1">
        <w:r w:rsidR="00F009B6" w:rsidRPr="00F009B6">
          <w:rPr>
            <w:rStyle w:val="Hyperlink"/>
            <w:rFonts w:ascii="Times New Roman" w:hAnsi="Times New Roman" w:cs="Times New Roman"/>
            <w:sz w:val="28"/>
            <w:szCs w:val="28"/>
          </w:rPr>
          <w:t>https://www.wisdomjobs.com/e-university/linked-list-interview-questions.html</w:t>
        </w:r>
      </w:hyperlink>
    </w:p>
    <w:p w:rsidR="00F009B6" w:rsidRPr="00F009B6" w:rsidRDefault="00E0506F" w:rsidP="00F009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hyperlink r:id="rId7" w:history="1">
        <w:r w:rsidR="00F009B6" w:rsidRPr="00F009B6">
          <w:rPr>
            <w:rStyle w:val="Hyperlink"/>
            <w:rFonts w:ascii="Times New Roman" w:hAnsi="Times New Roman" w:cs="Times New Roman"/>
            <w:sz w:val="28"/>
            <w:szCs w:val="28"/>
          </w:rPr>
          <w:t>Print the Middle of a given linked list</w:t>
        </w:r>
      </w:hyperlink>
      <w:r w:rsidR="00F009B6" w:rsidRPr="00F009B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F009B6" w:rsidRPr="00F009B6" w:rsidRDefault="00E0506F" w:rsidP="00D43EB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hyperlink r:id="rId8" w:history="1">
        <w:r w:rsidR="00F009B6" w:rsidRPr="00F009B6">
          <w:rPr>
            <w:rStyle w:val="Hyperlink"/>
            <w:rFonts w:ascii="Times New Roman" w:hAnsi="Times New Roman" w:cs="Times New Roman"/>
            <w:sz w:val="28"/>
            <w:szCs w:val="28"/>
          </w:rPr>
          <w:t>Flattening a linked list</w:t>
        </w:r>
      </w:hyperlink>
      <w:r w:rsidR="00F009B6" w:rsidRPr="00F009B6">
        <w:rPr>
          <w:rFonts w:ascii="Times New Roman" w:hAnsi="Times New Roman" w:cs="Times New Roman"/>
          <w:sz w:val="28"/>
          <w:szCs w:val="28"/>
        </w:rPr>
        <w:t xml:space="preserve"> </w:t>
      </w:r>
      <w:r w:rsidR="005541BB">
        <w:rPr>
          <w:rFonts w:ascii="Times New Roman" w:hAnsi="Times New Roman" w:cs="Times New Roman"/>
          <w:sz w:val="28"/>
          <w:szCs w:val="28"/>
        </w:rPr>
        <w:t>(Important)</w:t>
      </w:r>
      <w:r w:rsidR="00F009B6" w:rsidRPr="00F009B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F009B6" w:rsidRPr="00F009B6" w:rsidRDefault="00E0506F" w:rsidP="00F009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hyperlink r:id="rId9" w:tgtFrame="_blank" w:history="1">
        <w:r w:rsidR="00F009B6" w:rsidRPr="00F009B6">
          <w:rPr>
            <w:rStyle w:val="Hyperlink"/>
            <w:rFonts w:ascii="Times New Roman" w:hAnsi="Times New Roman" w:cs="Times New Roman"/>
            <w:sz w:val="28"/>
            <w:szCs w:val="28"/>
          </w:rPr>
          <w:t>Delete middle of linked list</w:t>
        </w:r>
      </w:hyperlink>
      <w:r w:rsidR="00F009B6" w:rsidRPr="00F009B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F009B6" w:rsidRPr="00F009B6" w:rsidRDefault="00E0506F" w:rsidP="00F009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hyperlink r:id="rId10" w:tgtFrame="_blank" w:history="1">
        <w:r w:rsidR="00F009B6" w:rsidRPr="00F009B6">
          <w:rPr>
            <w:rStyle w:val="Hyperlink"/>
            <w:rFonts w:ascii="Times New Roman" w:hAnsi="Times New Roman" w:cs="Times New Roman"/>
            <w:sz w:val="28"/>
            <w:szCs w:val="28"/>
          </w:rPr>
          <w:t>Remove duplicate elements from sorted linked list</w:t>
        </w:r>
      </w:hyperlink>
      <w:r w:rsidR="00F009B6" w:rsidRPr="00F009B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F009B6" w:rsidRPr="00F009B6" w:rsidRDefault="00E0506F" w:rsidP="00F009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hyperlink r:id="rId11" w:tgtFrame="_blank" w:history="1">
        <w:r w:rsidR="00F009B6" w:rsidRPr="00F009B6">
          <w:rPr>
            <w:rStyle w:val="Hyperlink"/>
            <w:rFonts w:ascii="Times New Roman" w:hAnsi="Times New Roman" w:cs="Times New Roman"/>
            <w:sz w:val="28"/>
            <w:szCs w:val="28"/>
          </w:rPr>
          <w:t>Add 1 to a number represented as a linked list</w:t>
        </w:r>
      </w:hyperlink>
      <w:r w:rsidR="00F009B6" w:rsidRPr="00F009B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F009B6" w:rsidRPr="00F009B6" w:rsidRDefault="00E0506F" w:rsidP="00F009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hyperlink r:id="rId12" w:tgtFrame="_blank" w:history="1">
        <w:r w:rsidR="00F009B6" w:rsidRPr="00F009B6">
          <w:rPr>
            <w:rStyle w:val="Hyperlink"/>
            <w:rFonts w:ascii="Times New Roman" w:hAnsi="Times New Roman" w:cs="Times New Roman"/>
            <w:sz w:val="28"/>
            <w:szCs w:val="28"/>
          </w:rPr>
          <w:t>Reverse a linked list in groups of given size</w:t>
        </w:r>
      </w:hyperlink>
      <w:r w:rsidR="00F009B6" w:rsidRPr="00F009B6">
        <w:rPr>
          <w:rFonts w:ascii="Times New Roman" w:hAnsi="Times New Roman" w:cs="Times New Roman"/>
          <w:sz w:val="28"/>
          <w:szCs w:val="28"/>
        </w:rPr>
        <w:t xml:space="preserve"> </w:t>
      </w:r>
      <w:r w:rsidR="0003450B">
        <w:rPr>
          <w:rFonts w:ascii="Times New Roman" w:hAnsi="Times New Roman" w:cs="Times New Roman"/>
          <w:sz w:val="28"/>
          <w:szCs w:val="28"/>
        </w:rPr>
        <w:t>(important)</w:t>
      </w:r>
    </w:p>
    <w:p w:rsidR="00F009B6" w:rsidRPr="00F009B6" w:rsidRDefault="00E0506F" w:rsidP="00F009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hyperlink r:id="rId13" w:tgtFrame="_blank" w:history="1">
        <w:r w:rsidR="00F009B6" w:rsidRPr="00F009B6">
          <w:rPr>
            <w:rStyle w:val="Hyperlink"/>
            <w:rFonts w:ascii="Times New Roman" w:hAnsi="Times New Roman" w:cs="Times New Roman"/>
            <w:sz w:val="28"/>
            <w:szCs w:val="28"/>
          </w:rPr>
          <w:t>Detect loop in linked list</w:t>
        </w:r>
      </w:hyperlink>
      <w:r w:rsidR="00F009B6" w:rsidRPr="00F009B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F009B6" w:rsidRPr="00F009B6" w:rsidRDefault="00E0506F" w:rsidP="00F009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hyperlink r:id="rId14" w:tgtFrame="_blank" w:history="1">
        <w:r w:rsidR="00F009B6" w:rsidRPr="00F009B6">
          <w:rPr>
            <w:rStyle w:val="Hyperlink"/>
            <w:rFonts w:ascii="Times New Roman" w:hAnsi="Times New Roman" w:cs="Times New Roman"/>
            <w:sz w:val="28"/>
            <w:szCs w:val="28"/>
          </w:rPr>
          <w:t>Remove loop in linked list</w:t>
        </w:r>
      </w:hyperlink>
      <w:r w:rsidR="00F009B6" w:rsidRPr="00F009B6">
        <w:rPr>
          <w:rFonts w:ascii="Times New Roman" w:hAnsi="Times New Roman" w:cs="Times New Roman"/>
          <w:sz w:val="28"/>
          <w:szCs w:val="28"/>
        </w:rPr>
        <w:t xml:space="preserve"> </w:t>
      </w:r>
      <w:r w:rsidR="00DF7B2A">
        <w:rPr>
          <w:rFonts w:ascii="Times New Roman" w:hAnsi="Times New Roman" w:cs="Times New Roman"/>
          <w:sz w:val="28"/>
          <w:szCs w:val="28"/>
        </w:rPr>
        <w:t>(Unsolved)</w:t>
      </w:r>
    </w:p>
    <w:p w:rsidR="00F009B6" w:rsidRPr="00F009B6" w:rsidRDefault="00E0506F" w:rsidP="00F009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hyperlink r:id="rId15" w:tgtFrame="_blank" w:history="1">
        <w:r w:rsidR="00F009B6" w:rsidRPr="00F009B6">
          <w:rPr>
            <w:rStyle w:val="Hyperlink"/>
            <w:rFonts w:ascii="Times New Roman" w:hAnsi="Times New Roman" w:cs="Times New Roman"/>
            <w:sz w:val="28"/>
            <w:szCs w:val="28"/>
          </w:rPr>
          <w:t>Find nth node from the end of linked list</w:t>
        </w:r>
      </w:hyperlink>
      <w:r w:rsidR="00F009B6" w:rsidRPr="00F009B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F009B6" w:rsidRPr="00F009B6" w:rsidRDefault="00E0506F" w:rsidP="004E6FF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hyperlink r:id="rId16" w:tgtFrame="_blank" w:history="1">
        <w:r w:rsidR="00F009B6" w:rsidRPr="00F009B6">
          <w:rPr>
            <w:rStyle w:val="Hyperlink"/>
            <w:rFonts w:ascii="Times New Roman" w:hAnsi="Times New Roman" w:cs="Times New Roman"/>
            <w:sz w:val="28"/>
            <w:szCs w:val="28"/>
          </w:rPr>
          <w:t>Function to check if a singly linked list is a palindrome</w:t>
        </w:r>
      </w:hyperlink>
      <w:r w:rsidR="00F009B6" w:rsidRPr="00F009B6">
        <w:rPr>
          <w:rFonts w:ascii="Times New Roman" w:hAnsi="Times New Roman" w:cs="Times New Roman"/>
          <w:sz w:val="28"/>
          <w:szCs w:val="28"/>
        </w:rPr>
        <w:t xml:space="preserve"> </w:t>
      </w:r>
      <w:r w:rsidR="006F0234">
        <w:rPr>
          <w:rFonts w:ascii="Times New Roman" w:hAnsi="Times New Roman" w:cs="Times New Roman"/>
          <w:sz w:val="28"/>
          <w:szCs w:val="28"/>
        </w:rPr>
        <w:t>(Important)</w:t>
      </w:r>
      <w:r w:rsidR="00F009B6" w:rsidRPr="00F009B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F009B6" w:rsidRPr="00F009B6" w:rsidRDefault="00E0506F" w:rsidP="00F009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hyperlink r:id="rId17" w:tgtFrame="_blank" w:history="1">
        <w:r w:rsidR="00F009B6" w:rsidRPr="00F009B6">
          <w:rPr>
            <w:rStyle w:val="Hyperlink"/>
            <w:rFonts w:ascii="Times New Roman" w:hAnsi="Times New Roman" w:cs="Times New Roman"/>
            <w:sz w:val="28"/>
            <w:szCs w:val="28"/>
          </w:rPr>
          <w:t xml:space="preserve">Delete last occurrence of an item from linked list </w:t>
        </w:r>
      </w:hyperlink>
    </w:p>
    <w:p w:rsidR="00F009B6" w:rsidRPr="00F009B6" w:rsidRDefault="00E0506F" w:rsidP="004E6FF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hyperlink r:id="rId18" w:tgtFrame="_blank" w:history="1">
        <w:r w:rsidR="00F009B6" w:rsidRPr="00F009B6">
          <w:rPr>
            <w:rStyle w:val="Hyperlink"/>
            <w:rFonts w:ascii="Times New Roman" w:hAnsi="Times New Roman" w:cs="Times New Roman"/>
            <w:sz w:val="28"/>
            <w:szCs w:val="28"/>
          </w:rPr>
          <w:t>Rotate a linked list.</w:t>
        </w:r>
      </w:hyperlink>
      <w:r w:rsidR="00F009B6" w:rsidRPr="00F009B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F009B6" w:rsidRPr="00F009B6" w:rsidRDefault="00E0506F" w:rsidP="00F009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hyperlink r:id="rId19" w:tgtFrame="_blank" w:history="1">
        <w:r w:rsidR="00F009B6" w:rsidRPr="00F009B6">
          <w:rPr>
            <w:rStyle w:val="Hyperlink"/>
            <w:rFonts w:ascii="Times New Roman" w:hAnsi="Times New Roman" w:cs="Times New Roman"/>
            <w:sz w:val="28"/>
            <w:szCs w:val="28"/>
          </w:rPr>
          <w:t>Merge a linked list into another linked list at alternate positions.</w:t>
        </w:r>
      </w:hyperlink>
      <w:r w:rsidR="00F009B6" w:rsidRPr="00F009B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F009B6" w:rsidRPr="00F009B6" w:rsidRDefault="00E0506F" w:rsidP="00F009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hyperlink r:id="rId20" w:tgtFrame="_blank" w:history="1">
        <w:r w:rsidR="00F009B6" w:rsidRPr="00F009B6">
          <w:rPr>
            <w:rStyle w:val="Hyperlink"/>
            <w:rFonts w:ascii="Times New Roman" w:hAnsi="Times New Roman" w:cs="Times New Roman"/>
            <w:sz w:val="28"/>
            <w:szCs w:val="28"/>
          </w:rPr>
          <w:t>Write a function to delete a linked list.</w:t>
        </w:r>
      </w:hyperlink>
      <w:r w:rsidR="00F009B6" w:rsidRPr="00F009B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F009B6" w:rsidRPr="00F009B6" w:rsidRDefault="00E0506F" w:rsidP="00F009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hyperlink r:id="rId21" w:tgtFrame="_blank" w:history="1">
        <w:r w:rsidR="00F009B6" w:rsidRPr="00F009B6">
          <w:rPr>
            <w:rStyle w:val="Hyperlink"/>
            <w:rFonts w:ascii="Times New Roman" w:hAnsi="Times New Roman" w:cs="Times New Roman"/>
            <w:sz w:val="28"/>
            <w:szCs w:val="28"/>
          </w:rPr>
          <w:t>Write a function to reverse the nodes of a linked list.</w:t>
        </w:r>
      </w:hyperlink>
      <w:r w:rsidR="00F009B6" w:rsidRPr="00F009B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C41B40" w:rsidRPr="00127CF5" w:rsidRDefault="00E0506F" w:rsidP="00F009B6">
      <w:pPr>
        <w:pStyle w:val="ListParagraph"/>
        <w:numPr>
          <w:ilvl w:val="0"/>
          <w:numId w:val="3"/>
        </w:numPr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</w:pPr>
      <w:hyperlink r:id="rId22" w:tgtFrame="_blank" w:history="1">
        <w:r w:rsidR="00F009B6" w:rsidRPr="00F009B6">
          <w:rPr>
            <w:rStyle w:val="Hyperlink"/>
            <w:rFonts w:ascii="Times New Roman" w:hAnsi="Times New Roman" w:cs="Times New Roman"/>
            <w:sz w:val="28"/>
            <w:szCs w:val="28"/>
          </w:rPr>
          <w:t>Why quicksort is preferred for arrays and merge sort for linked lists.</w:t>
        </w:r>
      </w:hyperlink>
    </w:p>
    <w:p w:rsidR="00127CF5" w:rsidRDefault="00127CF5" w:rsidP="00127CF5">
      <w:pPr>
        <w:rPr>
          <w:rFonts w:ascii="Times New Roman" w:hAnsi="Times New Roman" w:cs="Times New Roman"/>
          <w:sz w:val="28"/>
          <w:szCs w:val="28"/>
        </w:rPr>
      </w:pPr>
    </w:p>
    <w:p w:rsidR="00127CF5" w:rsidRDefault="00127CF5" w:rsidP="00127CF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……………………………………………………………………………………</w:t>
      </w:r>
    </w:p>
    <w:p w:rsidR="00127CF5" w:rsidRDefault="00127CF5" w:rsidP="00127CF5">
      <w:pPr>
        <w:rPr>
          <w:rFonts w:ascii="Times New Roman" w:hAnsi="Times New Roman" w:cs="Times New Roman"/>
          <w:sz w:val="28"/>
          <w:szCs w:val="28"/>
        </w:rPr>
      </w:pPr>
    </w:p>
    <w:p w:rsidR="00127CF5" w:rsidRDefault="00127CF5" w:rsidP="00127CF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</w:rPr>
      </w:pPr>
      <w:hyperlink r:id="rId23" w:history="1">
        <w:r w:rsidRPr="00127CF5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Linked List vs Array</w:t>
        </w:r>
      </w:hyperlink>
      <w:bookmarkStart w:id="0" w:name="_GoBack"/>
      <w:bookmarkEnd w:id="0"/>
    </w:p>
    <w:p w:rsidR="007D2689" w:rsidRPr="00127CF5" w:rsidRDefault="007D2689" w:rsidP="00127CF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7D2689" w:rsidRPr="00127C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44944"/>
    <w:multiLevelType w:val="hybridMultilevel"/>
    <w:tmpl w:val="6A0CC71C"/>
    <w:lvl w:ilvl="0" w:tplc="DCBCBD9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F81D58"/>
    <w:multiLevelType w:val="hybridMultilevel"/>
    <w:tmpl w:val="D0943DA4"/>
    <w:lvl w:ilvl="0" w:tplc="DCBCBD9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367B6"/>
    <w:multiLevelType w:val="hybridMultilevel"/>
    <w:tmpl w:val="315A9432"/>
    <w:lvl w:ilvl="0" w:tplc="830608A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3NDc2sTQzMbMwNLFQ0lEKTi0uzszPAykwrAUAQB+vVywAAAA="/>
  </w:docVars>
  <w:rsids>
    <w:rsidRoot w:val="00201741"/>
    <w:rsid w:val="0003450B"/>
    <w:rsid w:val="00127CF5"/>
    <w:rsid w:val="00201741"/>
    <w:rsid w:val="003F4C59"/>
    <w:rsid w:val="004E6FF0"/>
    <w:rsid w:val="005541BB"/>
    <w:rsid w:val="006F0234"/>
    <w:rsid w:val="007B2759"/>
    <w:rsid w:val="007D2689"/>
    <w:rsid w:val="00BE0163"/>
    <w:rsid w:val="00C41B40"/>
    <w:rsid w:val="00C7656C"/>
    <w:rsid w:val="00C93716"/>
    <w:rsid w:val="00D43EBE"/>
    <w:rsid w:val="00DF7B2A"/>
    <w:rsid w:val="00E0506F"/>
    <w:rsid w:val="00F00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BE154"/>
  <w15:chartTrackingRefBased/>
  <w15:docId w15:val="{0E9AB13B-F4B3-49F3-A16E-3273C4EF6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1B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1B4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41B4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15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1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eksforgeeks.org/flattening-a-linked-list/" TargetMode="External"/><Relationship Id="rId13" Type="http://schemas.openxmlformats.org/officeDocument/2006/relationships/hyperlink" Target="https://practice.geeksforgeeks.org/problem-page.php?pid=700099" TargetMode="External"/><Relationship Id="rId18" Type="http://schemas.openxmlformats.org/officeDocument/2006/relationships/hyperlink" Target="https://www.geeksforgeeks.org/rotate-a-linked-list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eeksforgeeks.org/write-a-function-to-reverse-the-nodes-of-a-linked-list/" TargetMode="External"/><Relationship Id="rId7" Type="http://schemas.openxmlformats.org/officeDocument/2006/relationships/hyperlink" Target="https://www.geeksforgeeks.org/write-a-c-function-to-print-the-middle-of-the-linked-list/" TargetMode="External"/><Relationship Id="rId12" Type="http://schemas.openxmlformats.org/officeDocument/2006/relationships/hyperlink" Target="https://practice.geeksforgeeks.org/problem-page.php?pid=700013" TargetMode="External"/><Relationship Id="rId17" Type="http://schemas.openxmlformats.org/officeDocument/2006/relationships/hyperlink" Target="http://quiz.geeksforgeeks.org/delete-last-occurrence-of-an-item-from-linked-list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geeksforgeeks.org/function-to-check-if-a-singly-linked-list-is-palindrome/" TargetMode="External"/><Relationship Id="rId20" Type="http://schemas.openxmlformats.org/officeDocument/2006/relationships/hyperlink" Target="https://www.geeksforgeeks.org/write-a-function-to-delete-a-linked-list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wisdomjobs.com/e-university/linked-list-interview-questions.html" TargetMode="External"/><Relationship Id="rId11" Type="http://schemas.openxmlformats.org/officeDocument/2006/relationships/hyperlink" Target="https://www.geeksforgeeks.org/add-1-number-represented-linked-list/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www.interviewbit.com/courses/programming/topics/linked-lists/" TargetMode="External"/><Relationship Id="rId15" Type="http://schemas.openxmlformats.org/officeDocument/2006/relationships/hyperlink" Target="https://practice.geeksforgeeks.org/problems/nth-node-from-end-of-linked-list/1" TargetMode="External"/><Relationship Id="rId23" Type="http://schemas.openxmlformats.org/officeDocument/2006/relationships/hyperlink" Target="https://www.geeksforgeeks.org/linked-list-vs-array/" TargetMode="External"/><Relationship Id="rId10" Type="http://schemas.openxmlformats.org/officeDocument/2006/relationships/hyperlink" Target="https://practice.geeksforgeeks.org/problem-page.php?pid=700196" TargetMode="External"/><Relationship Id="rId19" Type="http://schemas.openxmlformats.org/officeDocument/2006/relationships/hyperlink" Target="https://www.geeksforgeeks.org/merge-a-linked-list-into-another-linked-list-at-alternate-position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ractice.geeksforgeeks.org/problem-page.php?pid=700175" TargetMode="External"/><Relationship Id="rId14" Type="http://schemas.openxmlformats.org/officeDocument/2006/relationships/hyperlink" Target="https://practice.geeksforgeeks.org/problems/remove-loop-in-linked-list/1" TargetMode="External"/><Relationship Id="rId22" Type="http://schemas.openxmlformats.org/officeDocument/2006/relationships/hyperlink" Target="https://www.geeksforgeeks.org/why-quick-sort-preferred-for-arrays-and-merge-sort-for-linked-lis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7</TotalTime>
  <Pages>1</Pages>
  <Words>422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INITE</dc:creator>
  <cp:keywords/>
  <dc:description/>
  <cp:lastModifiedBy>INFINITE</cp:lastModifiedBy>
  <cp:revision>11</cp:revision>
  <dcterms:created xsi:type="dcterms:W3CDTF">2020-07-07T02:01:00Z</dcterms:created>
  <dcterms:modified xsi:type="dcterms:W3CDTF">2020-08-12T17:38:00Z</dcterms:modified>
</cp:coreProperties>
</file>